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Lima,</w:t>
      </w:r>
      <w:r>
        <w:t xml:space="preserve"> </w:t>
      </w:r>
      <w:r>
        <w:t xml:space="preserve">Peru</w:t>
      </w:r>
    </w:p>
    <w:bookmarkStart w:id="20" w:name="X6af3fc2da0d7a3d1b245e648379461476ab034d"/>
    <w:p>
      <w:pPr>
        <w:pStyle w:val="Heading1"/>
      </w:pPr>
      <w:r>
        <w:t xml:space="preserve">Internship Application Letter for Web Designer Position</w:t>
      </w:r>
    </w:p>
    <w:p>
      <w:pPr>
        <w:pStyle w:val="FirstParagraph"/>
      </w:pPr>
      <w:r>
        <w:t xml:space="preserve">Your Name</w:t>
      </w:r>
      <w:r>
        <w:br/>
      </w:r>
      <w:r>
        <w:t xml:space="preserve">Your Address, Lima, Peru</w:t>
      </w:r>
      <w:r>
        <w:br/>
      </w:r>
      <w:r>
        <w:t xml:space="preserve">+51 9XX XXX XXX | your.email@example.com</w:t>
      </w:r>
      <w:r>
        <w:br/>
      </w:r>
      <w:r>
        <w:t xml:space="preserve">LinkedIn: linkedin.com/in/yourprofile | Portfolio: yourportfolio.com</w:t>
      </w:r>
    </w:p>
    <w:bookmarkEnd w:id="20"/>
    <w:p>
      <w:pPr>
        <w:pStyle w:val="BodyText"/>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Company Name</w:t>
      </w:r>
      <w:r>
        <w:br/>
      </w:r>
      <w:r>
        <w:t xml:space="preserve">Company Address</w:t>
      </w:r>
      <w:r>
        <w:br/>
      </w:r>
      <w:r>
        <w:t xml:space="preserve">Lima, Peru</w:t>
      </w:r>
    </w:p>
    <w:bookmarkStart w:id="21" w:name="X085da05c6419381f5e55c2760639839193710da"/>
    <w:p>
      <w:pPr>
        <w:pStyle w:val="Heading2"/>
      </w:pPr>
      <w:r>
        <w:t xml:space="preserve">Subject: Enthusiastic Application for Web Designer Internship Position at Your Esteemed Organization in Lima, Peru</w:t>
      </w:r>
    </w:p>
    <w:p>
      <w:pPr>
        <w:pStyle w:val="FirstParagraph"/>
      </w:pPr>
      <w:r>
        <w:t xml:space="preserve">I am writing with profound enthusiasm to express my unwavering interest in the Web Designer Internship position currently available at your dynamic organization in Lima, Peru. As a dedicated and creative design student deeply immersed in the evolving digital landscape of Latin America, I have long admired your company's innovative approach to crafting user-centric web experiences that resonate with diverse audiences across Peru. This internship represents not just a professional opportunity, but a pivotal step toward contributing meaningfully to Lima's burgeoning tech ecosystem while honing my skills under expert mentorship.</w:t>
      </w:r>
    </w:p>
    <w:p>
      <w:pPr>
        <w:pStyle w:val="BodyText"/>
      </w:pPr>
      <w:r>
        <w:t xml:space="preserve">My academic journey at the Universidad Nacional de Ingeniería in Lima has provided me with a robust foundation in digital design principles, deeply contextualized within the Peruvian market. Courses such as "Responsive Web Design for Latin American Contexts" and "Cultural UX/UI for Multilingual Audiences" have equipped me not only with technical proficiency in industry-standard tools like Figma, Adobe XD, and WordPress but also with a nuanced understanding of how digital interfaces must adapt to Peru's unique socio-technical environment. I've developed projects that prioritize mobile-first experiences – a critical consideration given Peru's high mobile penetration (over 85% of internet users) and varying connectivity speeds outside major urban centers like Lima.</w:t>
      </w:r>
    </w:p>
    <w:bookmarkEnd w:id="21"/>
    <w:bookmarkStart w:id="22" w:name="X685b81032207935d3eba8d9a20959b449905567"/>
    <w:p>
      <w:pPr>
        <w:pStyle w:val="Heading2"/>
      </w:pPr>
      <w:r>
        <w:t xml:space="preserve">Technical Proficiency Aligned with Lima’s Digital Needs</w:t>
      </w:r>
    </w:p>
    <w:p>
      <w:pPr>
        <w:pStyle w:val="FirstParagraph"/>
      </w:pPr>
      <w:r>
        <w:t xml:space="preserve">In my recent academic portfolio, I designed a responsive e-commerce platform for "Tienda Andina," a virtual marketplace supporting Peruvian artisans in Cusco. This project required careful consideration of local user behaviors: optimizing image loading speeds for lower-bandwidth connections common in rural areas, integrating Quechua and Spanish language toggle options, and ensuring accessibility compliance per Peru's Ley de Inclusión Digital. I utilized Figma for collaborative prototyping with developers and conducted usability tests with users across Lima neighborhoods (Miraflores, Surco, Barranco), gathering invaluable insights on local navigation preferences. This experience directly aligns with your company's recent work on the "Mercado Peruano" initiative, which similarly focuses on democratizing online access for small businesses nationwide.</w:t>
      </w:r>
    </w:p>
    <w:bookmarkEnd w:id="22"/>
    <w:bookmarkStart w:id="23" w:name="Xb20d0656c2ac0e43f58ae9a770ae2e0464e0dd1"/>
    <w:p>
      <w:pPr>
        <w:pStyle w:val="Heading2"/>
      </w:pPr>
      <w:r>
        <w:t xml:space="preserve">Understanding Lima’s Unique Design Landscape</w:t>
      </w:r>
    </w:p>
    <w:p>
      <w:pPr>
        <w:pStyle w:val="FirstParagraph"/>
      </w:pPr>
      <w:r>
        <w:t xml:space="preserve">What truly sets my application apart is my deep familiarity with Lima’s specific digital challenges and cultural nuances. Having grown up in the heart of this vibrant city, I understand how web design must reflect Peru's rich cultural tapestry while serving practical needs. For instance, I noticed your company’s recent redesign for a Lima-based tourism agency incorporated subtle Andean motifs in micro-interactions – a touch that resonated deeply with local users. I am eager to bring this same cultural intelligence to your team, whether designing for the bustling food scene of Barranco's "Paseo de la República" or the sophisticated clientele of San Isidro's business district. My fluency in Spanish (B1+ level) and working knowledge of Peruvian Spanish colloquialisms ensure I can effectively collaborate with local stakeholders and create interfaces that feel authentically Peruvian, not just globally generic.</w:t>
      </w:r>
    </w:p>
    <w:bookmarkEnd w:id="23"/>
    <w:bookmarkStart w:id="24" w:name="X85cb3d2a2959a30ce56d7aaeac2c04315670f55"/>
    <w:p>
      <w:pPr>
        <w:pStyle w:val="Heading2"/>
      </w:pPr>
      <w:r>
        <w:t xml:space="preserve">Why This Internship in Peru Lima Matters to Me</w:t>
      </w:r>
    </w:p>
    <w:p>
      <w:pPr>
        <w:pStyle w:val="FirstParagraph"/>
      </w:pPr>
      <w:r>
        <w:t xml:space="preserve">Lima represents a critical nexus for Latin American digital innovation. As someone who has witnessed firsthand how tech startups like your company are transforming sectors from fintech (e.g., Plataforma Móvil) to sustainable tourism, I am driven by the ambition to be part of this movement. This internship is not merely a requirement for my degree; it's a commitment to applying my skills within Peru's specific context. I'm particularly inspired by your company’s work in developing low-bandwidth solutions – an area of immense importance as Peru expands internet access to remote regions like the Amazonian departments, where user experience must be exceptionally intuitive. Contributing to such meaningful projects in Lima would allow me to merge my technical abilities with my passion for creating technology that genuinely serves Peruvian communities.</w:t>
      </w:r>
    </w:p>
    <w:bookmarkEnd w:id="24"/>
    <w:bookmarkStart w:id="25" w:name="my-commitment-to-your-teams-success"/>
    <w:p>
      <w:pPr>
        <w:pStyle w:val="Heading2"/>
      </w:pPr>
      <w:r>
        <w:t xml:space="preserve">My Commitment to Your Team’s Success</w:t>
      </w:r>
    </w:p>
    <w:p>
      <w:pPr>
        <w:pStyle w:val="FirstParagraph"/>
      </w:pPr>
      <w:r>
        <w:t xml:space="preserve">I am not seeking just an internship – I’m eager to become a proactive contributor from day one. My workflow prioritizes collaboration, clear communication (in English and Spanish), and iterative feedback – values I’ve observed as central to successful teams at leading Lima agencies like Digital House and Tinku Labs. In my previous role as a design assistant at a Lima-based marketing firm, I streamlined their asset management system using Figma libraries, reducing team review time by 30%. I understand that in Peru’s collaborative work culture, reliability and respect for senior input are paramount – qualities I embody through my punctual project delivery and eagerness to learn from mentors.</w:t>
      </w:r>
    </w:p>
    <w:bookmarkEnd w:id="25"/>
    <w:bookmarkStart w:id="26" w:name="looking-forward-to-limas-digital-future"/>
    <w:p>
      <w:pPr>
        <w:pStyle w:val="Heading2"/>
      </w:pPr>
      <w:r>
        <w:t xml:space="preserve">Looking Forward to Lima's Digital Future</w:t>
      </w:r>
    </w:p>
    <w:p>
      <w:pPr>
        <w:pStyle w:val="FirstParagraph"/>
      </w:pPr>
      <w:r>
        <w:t xml:space="preserve">As Lima continues its rapid transformation into a regional tech hub (with the new "Lima Innovation District" launching next year), I am confident that my blend of technical skills, cultural fluency, and genuine passion for Peru’s digital evolution makes me an ideal fit for your Web Designer Internship. I am ready to immerse myself in your design process, learn from your team’s expertise in creating impactful web solutions for the Peruvian market, and contribute fresh perspectives to projects that serve both local businesses and global audiences. I am available immediately for an interview at your convenience and would welcome the opportunity to discuss how my background aligns with your current initiatives.</w:t>
      </w:r>
    </w:p>
    <w:p>
      <w:pPr>
        <w:pStyle w:val="BodyText"/>
      </w:pPr>
      <w:r>
        <w:t xml:space="preserve">Sincerely,</w:t>
      </w:r>
      <w:r>
        <w:br/>
      </w:r>
      <w:r>
        <w:br/>
      </w:r>
      <w:r>
        <w:t xml:space="preserve">[Your Full Name]</w:t>
      </w:r>
      <w:r>
        <w:br/>
      </w:r>
      <w:r>
        <w:t xml:space="preserve">Web Design Student | Universidad Nacional de Ingeniería</w:t>
      </w:r>
      <w:r>
        <w:br/>
      </w:r>
      <w:r>
        <w:t xml:space="preserve">Lima, Peru</w:t>
      </w:r>
    </w:p>
    <w:p>
      <w:pPr>
        <w:pStyle w:val="BodyText"/>
      </w:pPr>
      <w:r>
        <w:t xml:space="preserve">Application Reference: WEB_DESIGN_INTERN_PERU_LIMA_2023</w:t>
      </w:r>
    </w:p>
    <w:p>
      <w:pPr>
        <w:pStyle w:val="BodyText"/>
      </w:pPr>
      <w:r>
        <w:rPr>
          <w:iCs/>
          <w:i/>
        </w:rPr>
        <w:t xml:space="preserve">This Internship Application Letter emphasizes my commitment to contributing to the digital landscape of Peru Lima as a Web Designer, with specific focus on local user needs and cultural contex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 Lima, Peru</dc:title>
  <dc:creator/>
  <dc:language>en</dc:language>
  <cp:keywords/>
  <dcterms:created xsi:type="dcterms:W3CDTF">2026-07-14T02:37:11Z</dcterms:created>
  <dcterms:modified xsi:type="dcterms:W3CDTF">2026-07-14T02:37:11Z</dcterms:modified>
</cp:coreProperties>
</file>

<file path=docProps/custom.xml><?xml version="1.0" encoding="utf-8"?>
<Properties xmlns="http://schemas.openxmlformats.org/officeDocument/2006/custom-properties" xmlns:vt="http://schemas.openxmlformats.org/officeDocument/2006/docPropsVTypes"/>
</file>